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775310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ARAH AL-MALIK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775310" w:rsidRDefault="00305DB4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75310">
              <w:rPr>
                <w:rFonts w:ascii="Times New Roman" w:hAnsi="Times New Roman" w:cs="Times New Roman"/>
                <w:b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775310" w:rsidRDefault="00775310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75310">
              <w:rPr>
                <w:rFonts w:ascii="Times New Roman" w:hAnsi="Times New Roman" w:cs="Times New Roman"/>
                <w:b/>
                <w:sz w:val="24"/>
                <w:szCs w:val="24"/>
              </w:rPr>
              <w:t>Kimya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775310" w:rsidRDefault="00775310" w:rsidP="00775310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eastAsia="tr-TR"/>
              </w:rPr>
            </w:pPr>
            <w:r w:rsidRPr="00775310">
              <w:rPr>
                <w:rFonts w:ascii="Times New Roman" w:hAnsi="Times New Roman" w:cs="Times New Roman"/>
                <w:b/>
                <w:sz w:val="24"/>
                <w:szCs w:val="24"/>
              </w:rPr>
              <w:t>Doç. Dr. Halit Levent HOŞGÜN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34149E" w:rsidP="003414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149E">
              <w:rPr>
                <w:rFonts w:ascii="Times New Roman" w:hAnsi="Times New Roman" w:cs="Times New Roman"/>
                <w:sz w:val="24"/>
                <w:szCs w:val="24"/>
              </w:rPr>
              <w:t>Selülozdan 5-HMF Sentezinde Kullanılan Heterojen Katalizörler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3414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7753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4149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775310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77531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34149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mya Mühendisliği Toplantı Salonu G Blok 205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3414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4149E">
              <w:rPr>
                <w:rFonts w:ascii="Times New Roman" w:hAnsi="Times New Roman" w:cs="Times New Roman"/>
                <w:sz w:val="24"/>
                <w:szCs w:val="24"/>
              </w:rPr>
              <w:t>14:30</w:t>
            </w:r>
            <w:r w:rsidR="00CF40A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F40A8">
              <w:rPr>
                <w:rFonts w:ascii="Times New Roman" w:hAnsi="Times New Roman" w:cs="Times New Roman"/>
                <w:sz w:val="24"/>
                <w:szCs w:val="24"/>
              </w:rPr>
              <w:t>Am</w:t>
            </w:r>
            <w:proofErr w:type="spellEnd"/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bookmarkStart w:id="0" w:name="_GoBack"/>
        <w:bookmarkEnd w:id="0"/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1E96" w:rsidRDefault="00A91E96" w:rsidP="005F3207">
      <w:pPr>
        <w:spacing w:after="0" w:line="240" w:lineRule="auto"/>
      </w:pPr>
      <w:r>
        <w:separator/>
      </w:r>
    </w:p>
  </w:endnote>
  <w:endnote w:type="continuationSeparator" w:id="0">
    <w:p w:rsidR="00A91E96" w:rsidRDefault="00A91E96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1E96" w:rsidRDefault="00A91E96" w:rsidP="005F3207">
      <w:pPr>
        <w:spacing w:after="0" w:line="240" w:lineRule="auto"/>
      </w:pPr>
      <w:r>
        <w:separator/>
      </w:r>
    </w:p>
  </w:footnote>
  <w:footnote w:type="continuationSeparator" w:id="0">
    <w:p w:rsidR="00A91E96" w:rsidRDefault="00A91E96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149E"/>
    <w:rsid w:val="00346F50"/>
    <w:rsid w:val="003831AA"/>
    <w:rsid w:val="003D4518"/>
    <w:rsid w:val="003E33EF"/>
    <w:rsid w:val="004710E5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75310"/>
    <w:rsid w:val="007A0ED3"/>
    <w:rsid w:val="007F33E0"/>
    <w:rsid w:val="00802CD9"/>
    <w:rsid w:val="00820A28"/>
    <w:rsid w:val="009269D8"/>
    <w:rsid w:val="00992C66"/>
    <w:rsid w:val="00A2030A"/>
    <w:rsid w:val="00A556EE"/>
    <w:rsid w:val="00A83CC4"/>
    <w:rsid w:val="00A91E96"/>
    <w:rsid w:val="00B028F7"/>
    <w:rsid w:val="00B55079"/>
    <w:rsid w:val="00B84B04"/>
    <w:rsid w:val="00B905E2"/>
    <w:rsid w:val="00C256DD"/>
    <w:rsid w:val="00C57BCF"/>
    <w:rsid w:val="00C757A1"/>
    <w:rsid w:val="00CB34AE"/>
    <w:rsid w:val="00CF40A8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796F28"/>
  <w15:docId w15:val="{EC9AB940-88F2-49DD-9059-1F20702B4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0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36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DI</dc:creator>
  <cp:lastModifiedBy>Halit Levent Hosgun</cp:lastModifiedBy>
  <cp:revision>3</cp:revision>
  <cp:lastPrinted>2020-06-01T13:59:00Z</cp:lastPrinted>
  <dcterms:created xsi:type="dcterms:W3CDTF">2023-01-05T14:21:00Z</dcterms:created>
  <dcterms:modified xsi:type="dcterms:W3CDTF">2023-01-09T10:24:00Z</dcterms:modified>
</cp:coreProperties>
</file>